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 a</w:t>
      </w:r>
      <w:r>
        <w:t xml:space="preserve"> </w:t>
      </w:r>
      <w:r>
        <w:rPr>
          <w:b/>
          <w:bCs/>
        </w:rPr>
        <w:t xml:space="preserve">leaflet</w:t>
      </w:r>
      <w:r>
        <w:t xml:space="preserve"> </w:t>
      </w:r>
      <w:r>
        <w:t xml:space="preserve">typically refers to a concise and informative document or promotional material that provides essential details about a product, service, or event. It’s like a compact brochure designed to capture attention and convey key information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reating effective leaflets and brochur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nva</w:t>
      </w:r>
      <w:r>
        <w:t xml:space="preserve">: Browse dozens of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free technology brochure templ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Canva, customize them, and create professional-looking brochures for your tech company or ev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pik</w:t>
      </w:r>
      <w:r>
        <w:t xml:space="preserve">: Find and download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free graphic resour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echnology brochure templates, including vectors, stock photos, and PSD fil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d to Tech</w:t>
      </w:r>
      <w:r>
        <w:t xml:space="preserve">: Learn how to design a</w:t>
      </w:r>
      <w:r>
        <w:t xml:space="preserve"> </w:t>
      </w:r>
      <w:r>
        <w:rPr>
          <w:b/>
          <w:bCs/>
        </w:rPr>
        <w:t xml:space="preserve">simple product leaflet</w:t>
      </w:r>
      <w:r>
        <w:t xml:space="preserve"> </w:t>
      </w:r>
      <w:r>
        <w:t xml:space="preserve">using Microsoft Word.</w:t>
      </w:r>
      <w:r>
        <w:t xml:space="preserve"> </w:t>
      </w:r>
      <w:hyperlink r:id="rId20">
        <w:r>
          <w:rPr>
            <w:rStyle w:val="Hyperlink"/>
          </w:rPr>
          <w:t xml:space="preserve">Includes a downloadable Word file with design elemen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ideTeam</w:t>
      </w:r>
      <w:r>
        <w:t xml:space="preserve">: Explore</w:t>
      </w:r>
      <w:r>
        <w:t xml:space="preserve"> </w:t>
      </w:r>
      <w:r>
        <w:rPr>
          <w:b/>
          <w:bCs/>
        </w:rPr>
        <w:t xml:space="preserve">must-have technology brochure examples</w:t>
      </w:r>
      <w:r>
        <w:t xml:space="preserve"> </w:t>
      </w:r>
      <w:r>
        <w:t xml:space="preserve">along with templates and samples.</w:t>
      </w:r>
      <w:r>
        <w:t xml:space="preserve"> </w:t>
      </w:r>
      <w:hyperlink r:id="rId20">
        <w:r>
          <w:rPr>
            <w:rStyle w:val="Hyperlink"/>
          </w:rPr>
          <w:t xml:space="preserve">Make your next brochure enjoyable and compelling for potential customer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nva (Flyers)</w:t>
      </w:r>
      <w:r>
        <w:t xml:space="preserve">: Customize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technology flyer templ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line, whether you’re promoting a tech event, product, or servic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create captivating leaflets for your tech endeavors! 🌟📄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usedtotech.com/flyers/simple-product-leaflet-design-in-word/" TargetMode="External" /><Relationship Type="http://schemas.openxmlformats.org/officeDocument/2006/relationships/hyperlink" Id="rId20" Target="https://www.canva.com/brochures/templates/technology/" TargetMode="External" /><Relationship Type="http://schemas.openxmlformats.org/officeDocument/2006/relationships/hyperlink" Id="rId24" Target="https://www.canva.com/flyers/templates/technology/" TargetMode="External" /><Relationship Type="http://schemas.openxmlformats.org/officeDocument/2006/relationships/hyperlink" Id="rId21" Target="https://www.freepik.com/free-photos-vectors/technology-brochure-template" TargetMode="External" /><Relationship Type="http://schemas.openxmlformats.org/officeDocument/2006/relationships/hyperlink" Id="rId23" Target="https://www.slideteam.net/blog/must-have-technology-brochure-examples-with-templates-and-s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usedtotech.com/flyers/simple-product-leaflet-design-in-word/" TargetMode="External" /><Relationship Type="http://schemas.openxmlformats.org/officeDocument/2006/relationships/hyperlink" Id="rId20" Target="https://www.canva.com/brochures/templates/technology/" TargetMode="External" /><Relationship Type="http://schemas.openxmlformats.org/officeDocument/2006/relationships/hyperlink" Id="rId24" Target="https://www.canva.com/flyers/templates/technology/" TargetMode="External" /><Relationship Type="http://schemas.openxmlformats.org/officeDocument/2006/relationships/hyperlink" Id="rId21" Target="https://www.freepik.com/free-photos-vectors/technology-brochure-template" TargetMode="External" /><Relationship Type="http://schemas.openxmlformats.org/officeDocument/2006/relationships/hyperlink" Id="rId23" Target="https://www.slideteam.net/blog/must-have-technology-brochure-examples-with-templates-and-s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1Z</dcterms:created>
  <dcterms:modified xsi:type="dcterms:W3CDTF">2024-03-23T04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